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83814" w14:textId="29B5B65F" w:rsidR="007048C8" w:rsidRDefault="00C452A1">
      <w:r>
        <w:t>To be changed</w:t>
      </w:r>
    </w:p>
    <w:p w14:paraId="5D693439" w14:textId="77777777" w:rsidR="00C452A1" w:rsidRDefault="00C452A1"/>
    <w:p w14:paraId="7268BEBB" w14:textId="11D8FD5F" w:rsidR="00C452A1" w:rsidRDefault="00C452A1">
      <w:r>
        <w:t>Austria</w:t>
      </w:r>
    </w:p>
    <w:p w14:paraId="6BA5FEB4" w14:textId="0D87A5CC" w:rsidR="00C452A1" w:rsidRDefault="00C452A1">
      <w:r>
        <w:t xml:space="preserve">14.007 </w:t>
      </w:r>
      <w:r w:rsidR="00496E1F">
        <w:t xml:space="preserve">    </w:t>
      </w:r>
      <w:r>
        <w:t>46.774 goes down (2) , but should be east (6)</w:t>
      </w:r>
    </w:p>
    <w:p w14:paraId="765B5AC2" w14:textId="77777777" w:rsidR="00C452A1" w:rsidRDefault="00C452A1"/>
    <w:sectPr w:rsidR="00C452A1" w:rsidSect="0000493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wNDM1NzK0MDOwMDFV0lEKTi0uzszPAykwqgUAwcqYMywAAAA="/>
  </w:docVars>
  <w:rsids>
    <w:rsidRoot w:val="00C452A1"/>
    <w:rsid w:val="0000493D"/>
    <w:rsid w:val="00496E1F"/>
    <w:rsid w:val="007048C8"/>
    <w:rsid w:val="00C45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9C255"/>
  <w15:chartTrackingRefBased/>
  <w15:docId w15:val="{E4240F79-A613-4A53-8445-794C73C9B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</Words>
  <Characters>69</Characters>
  <Application>Microsoft Office Word</Application>
  <DocSecurity>0</DocSecurity>
  <Lines>1</Lines>
  <Paragraphs>1</Paragraphs>
  <ScaleCrop>false</ScaleCrop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EK Peter</dc:creator>
  <cp:keywords/>
  <dc:description/>
  <cp:lastModifiedBy>BUREK Peter</cp:lastModifiedBy>
  <cp:revision>2</cp:revision>
  <dcterms:created xsi:type="dcterms:W3CDTF">2024-03-14T13:29:00Z</dcterms:created>
  <dcterms:modified xsi:type="dcterms:W3CDTF">2024-03-14T13:46:00Z</dcterms:modified>
</cp:coreProperties>
</file>